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C7EF67" w14:textId="0277595F" w:rsidR="008F34E6" w:rsidRDefault="008E05B7" w:rsidP="008E05B7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Q 1.6</w:t>
      </w:r>
    </w:p>
    <w:p w14:paraId="37AC4DFB" w14:textId="08602702" w:rsidR="0010123E" w:rsidRPr="00A861A7" w:rsidRDefault="0010123E" w:rsidP="0010123E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861A7">
        <w:rPr>
          <w:rFonts w:ascii="Times New Roman" w:hAnsi="Times New Roman" w:cs="Times New Roman"/>
          <w:b/>
          <w:sz w:val="24"/>
          <w:szCs w:val="24"/>
          <w:lang w:val="en-US"/>
        </w:rPr>
        <w:t>CA</w:t>
      </w:r>
    </w:p>
    <w:p w14:paraId="7637FD62" w14:textId="77777777" w:rsidR="008E05B7" w:rsidRDefault="008E05B7" w:rsidP="008E05B7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CA"/>
        </w:rPr>
        <w:drawing>
          <wp:inline distT="0" distB="0" distL="0" distR="0" wp14:anchorId="3D53966A" wp14:editId="723DCBAB">
            <wp:extent cx="5753100" cy="2664497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esent_absent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7718" cy="2671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B0BE3" w14:textId="7FD9EF9A" w:rsidR="009F431D" w:rsidRPr="009F431D" w:rsidRDefault="009F431D" w:rsidP="009F431D">
      <w:pPr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0"/>
        <w:gridCol w:w="1425"/>
        <w:gridCol w:w="1535"/>
        <w:gridCol w:w="1266"/>
        <w:gridCol w:w="1504"/>
        <w:gridCol w:w="1530"/>
      </w:tblGrid>
      <w:tr w:rsidR="009F431D" w14:paraId="32168696" w14:textId="77777777" w:rsidTr="009F431D">
        <w:tc>
          <w:tcPr>
            <w:tcW w:w="2090" w:type="dxa"/>
          </w:tcPr>
          <w:p w14:paraId="0EF40518" w14:textId="77777777" w:rsidR="009F431D" w:rsidRDefault="009F431D" w:rsidP="008E05B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rget</w:t>
            </w:r>
          </w:p>
        </w:tc>
        <w:tc>
          <w:tcPr>
            <w:tcW w:w="1425" w:type="dxa"/>
          </w:tcPr>
          <w:p w14:paraId="4274267C" w14:textId="77777777" w:rsidR="009F431D" w:rsidRDefault="009F431D" w:rsidP="008E05B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535" w:type="dxa"/>
          </w:tcPr>
          <w:p w14:paraId="7CF548CC" w14:textId="77777777" w:rsidR="009F431D" w:rsidRDefault="009F431D" w:rsidP="008E05B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66" w:type="dxa"/>
          </w:tcPr>
          <w:p w14:paraId="68F6AD92" w14:textId="77777777" w:rsidR="009F431D" w:rsidRDefault="009F431D" w:rsidP="008E05B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504" w:type="dxa"/>
          </w:tcPr>
          <w:p w14:paraId="5A6DB6CB" w14:textId="77777777" w:rsidR="009F431D" w:rsidRDefault="009F431D" w:rsidP="009F431D">
            <w:pPr>
              <w:tabs>
                <w:tab w:val="left" w:pos="720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530" w:type="dxa"/>
          </w:tcPr>
          <w:p w14:paraId="3E0A7425" w14:textId="77777777" w:rsidR="009F431D" w:rsidRDefault="009F431D" w:rsidP="008E05B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</w:tr>
      <w:tr w:rsidR="009F431D" w14:paraId="7638C0F8" w14:textId="77777777" w:rsidTr="009F431D">
        <w:tc>
          <w:tcPr>
            <w:tcW w:w="2090" w:type="dxa"/>
          </w:tcPr>
          <w:p w14:paraId="2535E57C" w14:textId="77777777" w:rsidR="009F431D" w:rsidRDefault="009F431D" w:rsidP="008E05B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 (No heart disease)</w:t>
            </w:r>
          </w:p>
        </w:tc>
        <w:tc>
          <w:tcPr>
            <w:tcW w:w="1425" w:type="dxa"/>
          </w:tcPr>
          <w:p w14:paraId="1FB19A58" w14:textId="77777777" w:rsidR="009F431D" w:rsidRDefault="009F431D" w:rsidP="008E05B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5</w:t>
            </w:r>
          </w:p>
        </w:tc>
        <w:tc>
          <w:tcPr>
            <w:tcW w:w="1535" w:type="dxa"/>
          </w:tcPr>
          <w:p w14:paraId="7B7AE2B4" w14:textId="77777777" w:rsidR="009F431D" w:rsidRDefault="009F431D" w:rsidP="008E05B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1</w:t>
            </w:r>
          </w:p>
        </w:tc>
        <w:tc>
          <w:tcPr>
            <w:tcW w:w="1266" w:type="dxa"/>
          </w:tcPr>
          <w:p w14:paraId="34581132" w14:textId="77777777" w:rsidR="009F431D" w:rsidRDefault="009F431D" w:rsidP="008E05B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</w:t>
            </w:r>
          </w:p>
        </w:tc>
        <w:tc>
          <w:tcPr>
            <w:tcW w:w="1504" w:type="dxa"/>
          </w:tcPr>
          <w:p w14:paraId="3198841B" w14:textId="77777777" w:rsidR="009F431D" w:rsidRDefault="009F431D" w:rsidP="008E05B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</w:t>
            </w:r>
          </w:p>
        </w:tc>
        <w:tc>
          <w:tcPr>
            <w:tcW w:w="1530" w:type="dxa"/>
          </w:tcPr>
          <w:p w14:paraId="4310CA96" w14:textId="77777777" w:rsidR="009F431D" w:rsidRDefault="009F431D" w:rsidP="008E05B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</w:tr>
      <w:tr w:rsidR="009F431D" w14:paraId="7DAE1FD3" w14:textId="77777777" w:rsidTr="009F431D">
        <w:tc>
          <w:tcPr>
            <w:tcW w:w="2090" w:type="dxa"/>
          </w:tcPr>
          <w:p w14:paraId="7A4FDA2F" w14:textId="77777777" w:rsidR="009F431D" w:rsidRDefault="009F431D" w:rsidP="008E05B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(Heart disease)</w:t>
            </w:r>
          </w:p>
        </w:tc>
        <w:tc>
          <w:tcPr>
            <w:tcW w:w="1425" w:type="dxa"/>
          </w:tcPr>
          <w:p w14:paraId="64723316" w14:textId="77777777" w:rsidR="009F431D" w:rsidRDefault="009F431D" w:rsidP="008E05B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7</w:t>
            </w:r>
          </w:p>
        </w:tc>
        <w:tc>
          <w:tcPr>
            <w:tcW w:w="1535" w:type="dxa"/>
          </w:tcPr>
          <w:p w14:paraId="0C1EB022" w14:textId="77777777" w:rsidR="009F431D" w:rsidRDefault="009F431D" w:rsidP="008E05B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</w:t>
            </w:r>
          </w:p>
        </w:tc>
        <w:tc>
          <w:tcPr>
            <w:tcW w:w="1266" w:type="dxa"/>
          </w:tcPr>
          <w:p w14:paraId="1057B35D" w14:textId="77777777" w:rsidR="009F431D" w:rsidRDefault="009F431D" w:rsidP="008E05B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504" w:type="dxa"/>
          </w:tcPr>
          <w:p w14:paraId="0F88B44E" w14:textId="77777777" w:rsidR="009F431D" w:rsidRDefault="009F431D" w:rsidP="008E05B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530" w:type="dxa"/>
          </w:tcPr>
          <w:p w14:paraId="0A79CCB0" w14:textId="77777777" w:rsidR="009F431D" w:rsidRDefault="009F431D" w:rsidP="008E05B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</w:tr>
    </w:tbl>
    <w:p w14:paraId="43348F86" w14:textId="66C9E233" w:rsidR="0010123E" w:rsidRDefault="0010123E" w:rsidP="009F431D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CBF1893" w14:textId="4EC0CDAC" w:rsidR="00A861A7" w:rsidRDefault="00A861A7" w:rsidP="009F431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histogram above and table below show the number of cases in both patients with heart disease and patients with no heart disease.</w:t>
      </w:r>
    </w:p>
    <w:p w14:paraId="559F0F6F" w14:textId="77777777" w:rsidR="006B6DF7" w:rsidRPr="006B6DF7" w:rsidRDefault="006B6DF7" w:rsidP="009F431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484CDAC" w14:textId="4F1D76FD" w:rsidR="0010123E" w:rsidRPr="00A861A7" w:rsidRDefault="00A861A7" w:rsidP="009F431D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From the histogram and table above most of about 70% of people wi</w:t>
      </w:r>
      <w:r w:rsidR="00D017D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th ca value of 0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have heart disease.</w:t>
      </w:r>
    </w:p>
    <w:p w14:paraId="1C07E215" w14:textId="7EA75DD9" w:rsidR="009F431D" w:rsidRDefault="0010123E" w:rsidP="009F431D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CA"/>
        </w:rPr>
        <w:lastRenderedPageBreak/>
        <w:drawing>
          <wp:anchor distT="0" distB="0" distL="114300" distR="114300" simplePos="0" relativeHeight="251658240" behindDoc="0" locked="0" layoutInCell="1" allowOverlap="1" wp14:anchorId="7DB786AD" wp14:editId="5AF4AA9D">
            <wp:simplePos x="0" y="0"/>
            <wp:positionH relativeFrom="column">
              <wp:posOffset>421</wp:posOffset>
            </wp:positionH>
            <wp:positionV relativeFrom="paragraph">
              <wp:posOffset>404495</wp:posOffset>
            </wp:positionV>
            <wp:extent cx="5852160" cy="2710375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p_cm4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60" cy="2710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CP</w:t>
      </w:r>
    </w:p>
    <w:p w14:paraId="3E018E3D" w14:textId="410AF017" w:rsidR="009F431D" w:rsidRPr="009F431D" w:rsidRDefault="009F431D" w:rsidP="009F431D">
      <w:pPr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110"/>
        <w:gridCol w:w="1535"/>
        <w:gridCol w:w="1266"/>
        <w:gridCol w:w="1759"/>
      </w:tblGrid>
      <w:tr w:rsidR="009F431D" w14:paraId="1DFF71F9" w14:textId="77777777" w:rsidTr="001B05D8">
        <w:tc>
          <w:tcPr>
            <w:tcW w:w="2405" w:type="dxa"/>
          </w:tcPr>
          <w:p w14:paraId="5CBA816A" w14:textId="77777777" w:rsidR="009F431D" w:rsidRDefault="009F431D" w:rsidP="004720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rget</w:t>
            </w:r>
          </w:p>
        </w:tc>
        <w:tc>
          <w:tcPr>
            <w:tcW w:w="1110" w:type="dxa"/>
          </w:tcPr>
          <w:p w14:paraId="7A03B5BE" w14:textId="77777777" w:rsidR="009F431D" w:rsidRDefault="009F431D" w:rsidP="004720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535" w:type="dxa"/>
          </w:tcPr>
          <w:p w14:paraId="7B602BFC" w14:textId="77777777" w:rsidR="009F431D" w:rsidRDefault="009F431D" w:rsidP="004720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66" w:type="dxa"/>
          </w:tcPr>
          <w:p w14:paraId="33846D64" w14:textId="77777777" w:rsidR="009F431D" w:rsidRDefault="009F431D" w:rsidP="004720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59" w:type="dxa"/>
          </w:tcPr>
          <w:p w14:paraId="7A655F21" w14:textId="77777777" w:rsidR="009F431D" w:rsidRDefault="009F431D" w:rsidP="004720D9">
            <w:pPr>
              <w:tabs>
                <w:tab w:val="left" w:pos="720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</w:tr>
      <w:tr w:rsidR="009F431D" w14:paraId="718EA3CB" w14:textId="77777777" w:rsidTr="001B05D8">
        <w:tc>
          <w:tcPr>
            <w:tcW w:w="2405" w:type="dxa"/>
          </w:tcPr>
          <w:p w14:paraId="6BC41008" w14:textId="77777777" w:rsidR="009F431D" w:rsidRDefault="009F431D" w:rsidP="004720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 (No heart disease)</w:t>
            </w:r>
          </w:p>
        </w:tc>
        <w:tc>
          <w:tcPr>
            <w:tcW w:w="1110" w:type="dxa"/>
          </w:tcPr>
          <w:p w14:paraId="5BA7F40C" w14:textId="77777777" w:rsidR="009F431D" w:rsidRDefault="009F431D" w:rsidP="004720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6</w:t>
            </w:r>
          </w:p>
        </w:tc>
        <w:tc>
          <w:tcPr>
            <w:tcW w:w="1535" w:type="dxa"/>
          </w:tcPr>
          <w:p w14:paraId="554A54FD" w14:textId="77777777" w:rsidR="009F431D" w:rsidRDefault="009F431D" w:rsidP="004720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266" w:type="dxa"/>
          </w:tcPr>
          <w:p w14:paraId="1FAB4594" w14:textId="77777777" w:rsidR="009F431D" w:rsidRDefault="009F431D" w:rsidP="004720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</w:t>
            </w:r>
          </w:p>
        </w:tc>
        <w:tc>
          <w:tcPr>
            <w:tcW w:w="1759" w:type="dxa"/>
          </w:tcPr>
          <w:p w14:paraId="0899062D" w14:textId="77777777" w:rsidR="009F431D" w:rsidRDefault="009F431D" w:rsidP="004720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</w:tr>
      <w:tr w:rsidR="009F431D" w14:paraId="2FB48730" w14:textId="77777777" w:rsidTr="001B05D8">
        <w:tc>
          <w:tcPr>
            <w:tcW w:w="2405" w:type="dxa"/>
          </w:tcPr>
          <w:p w14:paraId="082E8C79" w14:textId="77777777" w:rsidR="009F431D" w:rsidRDefault="009F431D" w:rsidP="004720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(Heart disease)</w:t>
            </w:r>
          </w:p>
        </w:tc>
        <w:tc>
          <w:tcPr>
            <w:tcW w:w="1110" w:type="dxa"/>
          </w:tcPr>
          <w:p w14:paraId="7CCFBCD2" w14:textId="77777777" w:rsidR="009F431D" w:rsidRDefault="009F431D" w:rsidP="004720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4</w:t>
            </w:r>
          </w:p>
        </w:tc>
        <w:tc>
          <w:tcPr>
            <w:tcW w:w="1535" w:type="dxa"/>
          </w:tcPr>
          <w:p w14:paraId="488BAD57" w14:textId="77777777" w:rsidR="009F431D" w:rsidRDefault="009F431D" w:rsidP="004720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8</w:t>
            </w:r>
          </w:p>
        </w:tc>
        <w:tc>
          <w:tcPr>
            <w:tcW w:w="1266" w:type="dxa"/>
          </w:tcPr>
          <w:p w14:paraId="3185AF8F" w14:textId="77777777" w:rsidR="009F431D" w:rsidRDefault="009F431D" w:rsidP="004720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1</w:t>
            </w:r>
          </w:p>
        </w:tc>
        <w:tc>
          <w:tcPr>
            <w:tcW w:w="1759" w:type="dxa"/>
          </w:tcPr>
          <w:p w14:paraId="70ACC954" w14:textId="77777777" w:rsidR="009F431D" w:rsidRDefault="009F431D" w:rsidP="004720D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</w:tr>
    </w:tbl>
    <w:p w14:paraId="3BB31707" w14:textId="1E0C35AB" w:rsidR="001B05D8" w:rsidRDefault="001B05D8" w:rsidP="009F431D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674E293" w14:textId="4D10660B" w:rsidR="006B6DF7" w:rsidRDefault="006B6DF7" w:rsidP="009F431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histogram above and table below show the number of cases in both patients with heart disease and patients with no heart disease.</w:t>
      </w:r>
    </w:p>
    <w:p w14:paraId="09279661" w14:textId="77777777" w:rsidR="006B6DF7" w:rsidRDefault="006B6DF7" w:rsidP="009F431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949AA70" w14:textId="531F324B" w:rsidR="006B6DF7" w:rsidRDefault="006B6DF7" w:rsidP="009F431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rom the table and the plot, most of the people without heart disease have an </w:t>
      </w:r>
      <w:r w:rsidRPr="006B6DF7">
        <w:rPr>
          <w:rFonts w:ascii="Times New Roman" w:hAnsi="Times New Roman" w:cs="Times New Roman"/>
          <w:sz w:val="24"/>
          <w:szCs w:val="24"/>
          <w:lang w:val="en-US"/>
        </w:rPr>
        <w:t>Asymptomatic angin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hest pain type. </w:t>
      </w:r>
    </w:p>
    <w:p w14:paraId="6ED95AA2" w14:textId="2376EE91" w:rsidR="006B6DF7" w:rsidRDefault="006B6DF7" w:rsidP="009F431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4AAF1F1" w14:textId="2D101C7A" w:rsidR="006B6DF7" w:rsidRDefault="006B6DF7" w:rsidP="009F431D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E213774" w14:textId="3B5953C1" w:rsidR="006B6DF7" w:rsidRPr="006B6DF7" w:rsidRDefault="006B6DF7" w:rsidP="006B6DF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CEEDB31" w14:textId="225BDCF7" w:rsidR="006B6DF7" w:rsidRPr="006B6DF7" w:rsidRDefault="006B6DF7" w:rsidP="006B6DF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938B471" w14:textId="4F6F1C2E" w:rsidR="006B6DF7" w:rsidRPr="006B6DF7" w:rsidRDefault="006B6DF7" w:rsidP="006B6DF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498F556" w14:textId="2B08E246" w:rsidR="006B6DF7" w:rsidRDefault="006B6DF7" w:rsidP="006B6DF7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EDD5EFD" w14:textId="3EB07FBA" w:rsidR="006B6DF7" w:rsidRDefault="006B6DF7" w:rsidP="006B6DF7">
      <w:pPr>
        <w:tabs>
          <w:tab w:val="left" w:pos="1632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1420E87A" w14:textId="4D8344FF" w:rsidR="006B6DF7" w:rsidRDefault="006B6DF7" w:rsidP="006B6DF7">
      <w:pPr>
        <w:tabs>
          <w:tab w:val="left" w:pos="1632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3FFAB8B6" w14:textId="108D024D" w:rsidR="006B6DF7" w:rsidRDefault="006B6DF7" w:rsidP="006B6DF7">
      <w:pPr>
        <w:tabs>
          <w:tab w:val="left" w:pos="1632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22533227" w14:textId="5F0269A3" w:rsidR="006B6DF7" w:rsidRDefault="006B6DF7" w:rsidP="006B6DF7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SLOPE</w:t>
      </w:r>
    </w:p>
    <w:p w14:paraId="0C9DF1D5" w14:textId="77777777" w:rsidR="006B6DF7" w:rsidRPr="006B6DF7" w:rsidRDefault="006B6DF7" w:rsidP="006B6DF7">
      <w:pPr>
        <w:tabs>
          <w:tab w:val="left" w:pos="1632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6087322B" w14:textId="77777777" w:rsidR="009F431D" w:rsidRDefault="009F431D" w:rsidP="009F431D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CA"/>
        </w:rPr>
        <w:drawing>
          <wp:inline distT="0" distB="0" distL="0" distR="0" wp14:anchorId="699E338A" wp14:editId="198DF4C0">
            <wp:extent cx="5836920" cy="2703317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lope_cm4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0098" cy="270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44504" w14:textId="3A89C45C" w:rsidR="001B05D8" w:rsidRDefault="001B05D8" w:rsidP="001B05D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68"/>
        <w:gridCol w:w="2294"/>
        <w:gridCol w:w="2294"/>
        <w:gridCol w:w="2294"/>
      </w:tblGrid>
      <w:tr w:rsidR="001B05D8" w14:paraId="5FC7A934" w14:textId="77777777" w:rsidTr="001B05D8">
        <w:tc>
          <w:tcPr>
            <w:tcW w:w="2468" w:type="dxa"/>
          </w:tcPr>
          <w:p w14:paraId="4228795A" w14:textId="77777777" w:rsidR="001B05D8" w:rsidRDefault="001B05D8" w:rsidP="001B05D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rget</w:t>
            </w:r>
          </w:p>
        </w:tc>
        <w:tc>
          <w:tcPr>
            <w:tcW w:w="2294" w:type="dxa"/>
          </w:tcPr>
          <w:p w14:paraId="25C455CD" w14:textId="77777777" w:rsidR="001B05D8" w:rsidRDefault="001B05D8" w:rsidP="001B05D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2294" w:type="dxa"/>
          </w:tcPr>
          <w:p w14:paraId="781C66B8" w14:textId="77777777" w:rsidR="001B05D8" w:rsidRDefault="001B05D8" w:rsidP="001B05D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2294" w:type="dxa"/>
          </w:tcPr>
          <w:p w14:paraId="749DAB75" w14:textId="77777777" w:rsidR="001B05D8" w:rsidRDefault="001B05D8" w:rsidP="001B05D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</w:tr>
      <w:tr w:rsidR="001B05D8" w14:paraId="48FF3512" w14:textId="77777777" w:rsidTr="001B05D8">
        <w:tc>
          <w:tcPr>
            <w:tcW w:w="2468" w:type="dxa"/>
          </w:tcPr>
          <w:p w14:paraId="09B319EB" w14:textId="77777777" w:rsidR="001B05D8" w:rsidRDefault="001B05D8" w:rsidP="001B05D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 (Heart Disease)</w:t>
            </w:r>
          </w:p>
        </w:tc>
        <w:tc>
          <w:tcPr>
            <w:tcW w:w="2294" w:type="dxa"/>
          </w:tcPr>
          <w:p w14:paraId="36F600AC" w14:textId="77777777" w:rsidR="001B05D8" w:rsidRDefault="001B05D8" w:rsidP="001B05D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2294" w:type="dxa"/>
          </w:tcPr>
          <w:p w14:paraId="16849816" w14:textId="77777777" w:rsidR="001B05D8" w:rsidRDefault="001B05D8" w:rsidP="001B05D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8</w:t>
            </w:r>
          </w:p>
        </w:tc>
        <w:tc>
          <w:tcPr>
            <w:tcW w:w="2294" w:type="dxa"/>
          </w:tcPr>
          <w:p w14:paraId="77CB300C" w14:textId="77777777" w:rsidR="001B05D8" w:rsidRDefault="001B05D8" w:rsidP="001B05D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1</w:t>
            </w:r>
          </w:p>
        </w:tc>
      </w:tr>
      <w:tr w:rsidR="001B05D8" w14:paraId="5C68A04C" w14:textId="77777777" w:rsidTr="001B05D8">
        <w:tc>
          <w:tcPr>
            <w:tcW w:w="2468" w:type="dxa"/>
          </w:tcPr>
          <w:p w14:paraId="01A3BEFF" w14:textId="77777777" w:rsidR="001B05D8" w:rsidRDefault="001B05D8" w:rsidP="001B05D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 (No Heart Disease)</w:t>
            </w:r>
          </w:p>
        </w:tc>
        <w:tc>
          <w:tcPr>
            <w:tcW w:w="2294" w:type="dxa"/>
          </w:tcPr>
          <w:p w14:paraId="01E2ECBF" w14:textId="77777777" w:rsidR="001B05D8" w:rsidRDefault="001B05D8" w:rsidP="001B05D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2294" w:type="dxa"/>
          </w:tcPr>
          <w:p w14:paraId="79A10006" w14:textId="77777777" w:rsidR="001B05D8" w:rsidRDefault="001B05D8" w:rsidP="001B05D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2</w:t>
            </w:r>
          </w:p>
        </w:tc>
        <w:tc>
          <w:tcPr>
            <w:tcW w:w="2294" w:type="dxa"/>
          </w:tcPr>
          <w:p w14:paraId="308AEB10" w14:textId="77777777" w:rsidR="001B05D8" w:rsidRDefault="001B05D8" w:rsidP="001B05D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3</w:t>
            </w:r>
          </w:p>
        </w:tc>
      </w:tr>
    </w:tbl>
    <w:p w14:paraId="34DA7B7F" w14:textId="523EC0C8" w:rsidR="001B05D8" w:rsidRDefault="001B05D8" w:rsidP="009F431D">
      <w:pPr>
        <w:rPr>
          <w:rFonts w:ascii="Times New Roman" w:hAnsi="Times New Roman" w:cs="Times New Roman"/>
          <w:b/>
          <w:noProof/>
          <w:sz w:val="24"/>
          <w:szCs w:val="24"/>
          <w:lang w:eastAsia="en-CA"/>
        </w:rPr>
      </w:pPr>
    </w:p>
    <w:p w14:paraId="1BA19EB3" w14:textId="3E2A99C5" w:rsidR="006B6DF7" w:rsidRDefault="006B6DF7" w:rsidP="009F431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histogram above and table below show the number of cases in both patients with heart disease and patients with no heart diseas</w:t>
      </w:r>
      <w:r>
        <w:rPr>
          <w:rFonts w:ascii="Times New Roman" w:hAnsi="Times New Roman" w:cs="Times New Roman"/>
          <w:sz w:val="24"/>
          <w:szCs w:val="24"/>
          <w:lang w:val="en-US"/>
        </w:rPr>
        <w:t>e.</w:t>
      </w:r>
    </w:p>
    <w:p w14:paraId="0359E07B" w14:textId="2A056DDB" w:rsidR="006B6DF7" w:rsidRDefault="006B6DF7" w:rsidP="009F431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D54339D" w14:textId="4176CCCC" w:rsidR="006B6DF7" w:rsidRDefault="006B6DF7" w:rsidP="009F431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rom the table and the plot, very few people</w:t>
      </w:r>
      <w:r w:rsidR="00D017D1">
        <w:rPr>
          <w:rFonts w:ascii="Times New Roman" w:hAnsi="Times New Roman" w:cs="Times New Roman"/>
          <w:sz w:val="24"/>
          <w:szCs w:val="24"/>
          <w:lang w:val="en-US"/>
        </w:rPr>
        <w:t xml:space="preserve"> have a downslope in slope of peak exercise. 77% of the patients with a flat slope have heart disease.</w:t>
      </w:r>
    </w:p>
    <w:p w14:paraId="059B7E70" w14:textId="394E3760" w:rsidR="00D017D1" w:rsidRDefault="00D017D1" w:rsidP="009F431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8AF298E" w14:textId="42D9F198" w:rsidR="00D017D1" w:rsidRDefault="00D017D1" w:rsidP="009F431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E163939" w14:textId="759E13D9" w:rsidR="00D017D1" w:rsidRDefault="00D017D1" w:rsidP="009F431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C6C6B5C" w14:textId="765F8841" w:rsidR="00D017D1" w:rsidRDefault="00D017D1" w:rsidP="009F431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9FB0BAA" w14:textId="3EFB61E2" w:rsidR="00D017D1" w:rsidRDefault="00D017D1" w:rsidP="009F431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CE6EEDF" w14:textId="5266BDB2" w:rsidR="00D017D1" w:rsidRDefault="00D017D1" w:rsidP="009F431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A8849F4" w14:textId="6989EBE2" w:rsidR="00D017D1" w:rsidRDefault="00D017D1" w:rsidP="009F431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108F759" w14:textId="39A3BC21" w:rsidR="00D017D1" w:rsidRPr="006B6DF7" w:rsidRDefault="00D017D1" w:rsidP="009F431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CC08297" w14:textId="7AA482C1" w:rsidR="001B05D8" w:rsidRDefault="00D017D1" w:rsidP="009F431D">
      <w:pPr>
        <w:rPr>
          <w:rFonts w:ascii="Times New Roman" w:hAnsi="Times New Roman" w:cs="Times New Roman"/>
          <w:b/>
          <w:noProof/>
          <w:sz w:val="24"/>
          <w:szCs w:val="24"/>
          <w:lang w:eastAsia="en-CA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CA"/>
        </w:rPr>
        <w:lastRenderedPageBreak/>
        <w:t>THAL</w:t>
      </w:r>
    </w:p>
    <w:p w14:paraId="405EB153" w14:textId="37B42E00" w:rsidR="001B05D8" w:rsidRDefault="001B05D8" w:rsidP="009F431D">
      <w:pPr>
        <w:rPr>
          <w:rFonts w:ascii="Times New Roman" w:hAnsi="Times New Roman" w:cs="Times New Roman"/>
          <w:b/>
          <w:noProof/>
          <w:sz w:val="24"/>
          <w:szCs w:val="24"/>
          <w:lang w:eastAsia="en-CA"/>
        </w:rPr>
      </w:pPr>
      <w:r>
        <w:rPr>
          <w:rFonts w:ascii="Times New Roman" w:hAnsi="Times New Roman" w:cs="Times New Roman"/>
          <w:noProof/>
          <w:sz w:val="24"/>
          <w:szCs w:val="24"/>
          <w:lang w:eastAsia="en-CA"/>
        </w:rPr>
        <w:t>The histogram below shows the values of thal in both targets.</w:t>
      </w:r>
      <w:r>
        <w:rPr>
          <w:rFonts w:ascii="Times New Roman" w:hAnsi="Times New Roman" w:cs="Times New Roman"/>
          <w:b/>
          <w:noProof/>
          <w:sz w:val="24"/>
          <w:szCs w:val="24"/>
          <w:lang w:eastAsia="en-CA"/>
        </w:rPr>
        <w:drawing>
          <wp:inline distT="0" distB="0" distL="0" distR="0" wp14:anchorId="3AF02276" wp14:editId="10D3F503">
            <wp:extent cx="5829300" cy="269978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hal_cm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5709" cy="2702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72B23" w14:textId="769755CE" w:rsidR="00D017D1" w:rsidRPr="00D017D1" w:rsidRDefault="00D017D1" w:rsidP="009F431D">
      <w:pPr>
        <w:rPr>
          <w:rFonts w:ascii="Times New Roman" w:hAnsi="Times New Roman" w:cs="Times New Roman"/>
          <w:bCs/>
          <w:noProof/>
          <w:sz w:val="24"/>
          <w:szCs w:val="24"/>
          <w:lang w:eastAsia="en-CA"/>
        </w:rPr>
      </w:pPr>
      <w:r>
        <w:rPr>
          <w:rFonts w:ascii="Times New Roman" w:hAnsi="Times New Roman" w:cs="Times New Roman"/>
          <w:bCs/>
          <w:noProof/>
          <w:sz w:val="24"/>
          <w:szCs w:val="24"/>
          <w:lang w:eastAsia="en-CA"/>
        </w:rPr>
        <w:t>From the thal histogram plot, most of the people with a normal thalium stress test result have heart disease while most people with a reversible defect thalium stress test result do not have heart disease.</w:t>
      </w:r>
    </w:p>
    <w:p w14:paraId="1924C406" w14:textId="77777777" w:rsidR="00D017D1" w:rsidRDefault="00D017D1" w:rsidP="009F431D">
      <w:pPr>
        <w:rPr>
          <w:rFonts w:ascii="Times New Roman" w:hAnsi="Times New Roman" w:cs="Times New Roman"/>
          <w:b/>
          <w:noProof/>
          <w:sz w:val="24"/>
          <w:szCs w:val="24"/>
          <w:lang w:eastAsia="en-CA"/>
        </w:rPr>
      </w:pPr>
    </w:p>
    <w:p w14:paraId="0BC58829" w14:textId="659ED380" w:rsidR="001B05D8" w:rsidRDefault="00D017D1" w:rsidP="009F431D">
      <w:pPr>
        <w:rPr>
          <w:rFonts w:ascii="Times New Roman" w:hAnsi="Times New Roman" w:cs="Times New Roman"/>
          <w:b/>
          <w:noProof/>
          <w:sz w:val="24"/>
          <w:szCs w:val="24"/>
          <w:lang w:eastAsia="en-CA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CA"/>
        </w:rPr>
        <w:t>THALACH</w:t>
      </w:r>
    </w:p>
    <w:p w14:paraId="3405398E" w14:textId="77777777" w:rsidR="001B05D8" w:rsidRDefault="001B05D8" w:rsidP="009F431D">
      <w:pPr>
        <w:rPr>
          <w:rFonts w:ascii="Times New Roman" w:hAnsi="Times New Roman" w:cs="Times New Roman"/>
          <w:b/>
          <w:noProof/>
          <w:sz w:val="24"/>
          <w:szCs w:val="24"/>
          <w:lang w:eastAsia="en-CA"/>
        </w:rPr>
      </w:pPr>
      <w:r>
        <w:rPr>
          <w:rFonts w:ascii="Times New Roman" w:hAnsi="Times New Roman" w:cs="Times New Roman"/>
          <w:noProof/>
          <w:sz w:val="24"/>
          <w:szCs w:val="24"/>
          <w:lang w:eastAsia="en-CA"/>
        </w:rPr>
        <w:t>The histogram below shows the values of thal in both targets.</w:t>
      </w:r>
    </w:p>
    <w:p w14:paraId="477DB9F4" w14:textId="77777777" w:rsidR="008E05B7" w:rsidRPr="008E05B7" w:rsidRDefault="008E05B7" w:rsidP="009F431D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CA"/>
        </w:rPr>
        <w:drawing>
          <wp:inline distT="0" distB="0" distL="0" distR="0" wp14:anchorId="67AFF27B" wp14:editId="6568815A">
            <wp:extent cx="5829300" cy="2699788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halach_cm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6312" cy="270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E05B7" w:rsidRPr="008E05B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zAwMjMxMLG0tDRV0lEKTi0uzszPAykwrAUAR1sAxSwAAAA="/>
  </w:docVars>
  <w:rsids>
    <w:rsidRoot w:val="008E05B7"/>
    <w:rsid w:val="0010123E"/>
    <w:rsid w:val="001B05D8"/>
    <w:rsid w:val="00317BF8"/>
    <w:rsid w:val="006B6DF7"/>
    <w:rsid w:val="008373B5"/>
    <w:rsid w:val="008E05B7"/>
    <w:rsid w:val="009F431D"/>
    <w:rsid w:val="00A861A7"/>
    <w:rsid w:val="00D01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C2608"/>
  <w15:chartTrackingRefBased/>
  <w15:docId w15:val="{2ABE0B14-0409-4DF1-B3F0-5E9B0212D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05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F43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F431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F431D"/>
    <w:rPr>
      <w:rFonts w:ascii="Courier New" w:eastAsia="Times New Roman" w:hAnsi="Courier New" w:cs="Courier New"/>
      <w:sz w:val="20"/>
      <w:szCs w:val="20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480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0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05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4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ehise Ajayi</dc:creator>
  <cp:keywords/>
  <dc:description/>
  <cp:lastModifiedBy>Jubilee Imhanzenobe</cp:lastModifiedBy>
  <cp:revision>2</cp:revision>
  <dcterms:created xsi:type="dcterms:W3CDTF">2021-02-03T20:43:00Z</dcterms:created>
  <dcterms:modified xsi:type="dcterms:W3CDTF">2021-02-04T00:38:00Z</dcterms:modified>
</cp:coreProperties>
</file>